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2E398B" w14:textId="1654A601" w:rsidR="002D5ECB" w:rsidRPr="00F2586E" w:rsidRDefault="002D5ECB" w:rsidP="00E96613">
      <w:pPr>
        <w:widowControl/>
        <w:adjustRightInd w:val="0"/>
        <w:snapToGrid w:val="0"/>
        <w:spacing w:after="120" w:line="400" w:lineRule="exact"/>
        <w:jc w:val="left"/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</w:pP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Title</w:t>
      </w:r>
      <w:r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(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Font: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Times New Roman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,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 xml:space="preserve">14 </w:t>
      </w:r>
      <w:proofErr w:type="spellStart"/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pt</w:t>
      </w:r>
      <w:proofErr w:type="spellEnd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>,</w:t>
      </w:r>
      <w:r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Bold; Line space: 20 </w:t>
      </w:r>
      <w:proofErr w:type="spellStart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>pt</w:t>
      </w:r>
      <w:proofErr w:type="spellEnd"/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; </w:t>
      </w:r>
      <w:r w:rsidR="00E96613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Left</w:t>
      </w:r>
      <w:r w:rsidRPr="00F2586E">
        <w:rPr>
          <w:rFonts w:ascii="Times New Roman" w:eastAsia="SimSun" w:hAnsi="Times New Roman" w:cs="Times New Roman" w:hint="eastAsia"/>
          <w:b/>
          <w:bCs/>
          <w:kern w:val="0"/>
          <w:sz w:val="28"/>
          <w:szCs w:val="28"/>
        </w:rPr>
        <w:t xml:space="preserve"> </w:t>
      </w:r>
      <w:r w:rsidRPr="00F2586E">
        <w:rPr>
          <w:rFonts w:ascii="Times New Roman" w:eastAsia="SimSun" w:hAnsi="Times New Roman" w:cs="Times New Roman"/>
          <w:b/>
          <w:bCs/>
          <w:kern w:val="0"/>
          <w:sz w:val="28"/>
          <w:szCs w:val="28"/>
        </w:rPr>
        <w:t>alignment)</w:t>
      </w:r>
    </w:p>
    <w:p w14:paraId="746270F8" w14:textId="6AEF446B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Batang" w:hAnsi="Times New Roman" w:cs="Times New Roman"/>
          <w:color w:val="000000"/>
          <w:kern w:val="0"/>
          <w:sz w:val="22"/>
        </w:rPr>
      </w:pPr>
      <w:r w:rsidRPr="00F2586E">
        <w:rPr>
          <w:rFonts w:ascii="Times New Roman" w:eastAsia="SimSun" w:hAnsi="Times New Roman" w:cs="Times New Roman"/>
          <w:color w:val="000000"/>
          <w:kern w:val="0"/>
          <w:sz w:val="22"/>
          <w:u w:val="single"/>
        </w:rPr>
        <w:t>Presenting author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u w:val="single"/>
          <w:lang w:eastAsia="da-DK"/>
        </w:rPr>
        <w:t>,</w:t>
      </w:r>
      <w:r>
        <w:rPr>
          <w:rFonts w:ascii="Times New Roman" w:eastAsia="SimSun" w:hAnsi="Times New Roman" w:cs="Times New Roman" w:hint="eastAsia"/>
          <w:color w:val="000000"/>
          <w:kern w:val="0"/>
          <w:sz w:val="22"/>
          <w:u w:val="single"/>
        </w:rPr>
        <w:t xml:space="preserve"> 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>Other authors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lang w:eastAsia="da-DK"/>
        </w:rPr>
        <w:t xml:space="preserve">, 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>Corresponding author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  <w:lang w:eastAsia="da-DK"/>
        </w:rPr>
        <w:t>*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(Fo</w:t>
      </w:r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nt: Times New Roman, 11 </w:t>
      </w:r>
      <w:proofErr w:type="spellStart"/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pt</w:t>
      </w:r>
      <w:proofErr w:type="spellEnd"/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; Line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space: </w:t>
      </w:r>
      <w:r w:rsidRPr="00F2586E">
        <w:rPr>
          <w:rFonts w:ascii="Times New Roman" w:eastAsia="SimSun" w:hAnsi="Times New Roman" w:cs="Times New Roman" w:hint="eastAsia"/>
          <w:color w:val="000000"/>
          <w:kern w:val="0"/>
          <w:sz w:val="22"/>
        </w:rPr>
        <w:t>12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pt; </w:t>
      </w:r>
      <w:r w:rsidR="00E96613">
        <w:rPr>
          <w:rFonts w:ascii="Times New Roman" w:eastAsia="SimSun" w:hAnsi="Times New Roman" w:cs="Times New Roman"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color w:val="000000"/>
          <w:kern w:val="0"/>
          <w:sz w:val="22"/>
        </w:rPr>
        <w:t xml:space="preserve"> alignment)</w:t>
      </w:r>
    </w:p>
    <w:p w14:paraId="7F94D460" w14:textId="26ED1C6B" w:rsidR="002D5ECB" w:rsidRPr="00F2586E" w:rsidRDefault="002D5ECB" w:rsidP="00E96613">
      <w:pPr>
        <w:widowControl/>
        <w:adjustRightInd w:val="0"/>
        <w:snapToGrid w:val="0"/>
        <w:spacing w:line="240" w:lineRule="exact"/>
        <w:jc w:val="left"/>
        <w:rPr>
          <w:rFonts w:ascii="Times New Roman" w:eastAsia="SimSun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Affiliation and address (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Font: Times New Roman, 11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, Italics; Line space: 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 xml:space="preserve">12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; </w:t>
      </w:r>
      <w:r w:rsidR="00E96613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0BA45180" w14:textId="1E0B13EF" w:rsidR="002D5ECB" w:rsidRPr="00F2586E" w:rsidRDefault="002D5ECB" w:rsidP="00E96613">
      <w:pPr>
        <w:widowControl/>
        <w:adjustRightInd w:val="0"/>
        <w:snapToGrid w:val="0"/>
        <w:spacing w:after="120" w:line="240" w:lineRule="exact"/>
        <w:jc w:val="left"/>
        <w:rPr>
          <w:rFonts w:ascii="Times New Roman" w:eastAsia="SimSun" w:hAnsi="Times New Roman" w:cs="Times New Roman"/>
          <w:i/>
          <w:iCs/>
          <w:color w:val="000000"/>
          <w:kern w:val="0"/>
          <w:sz w:val="22"/>
          <w:lang w:eastAsia="da-DK"/>
        </w:rPr>
      </w:pPr>
      <w:r w:rsidRPr="00F2586E">
        <w:rPr>
          <w:rFonts w:ascii="Times New Roman" w:eastAsia="SimSun" w:hAnsi="Times New Roman" w:cs="Times New Roman"/>
          <w:i/>
          <w:iCs/>
          <w:kern w:val="0"/>
          <w:sz w:val="22"/>
          <w:lang w:eastAsia="da-DK"/>
        </w:rPr>
        <w:t>E-mail</w:t>
      </w:r>
      <w:r w:rsidRPr="00F2586E">
        <w:rPr>
          <w:rFonts w:ascii="Times New Roman" w:eastAsia="SimSun" w:hAnsi="Times New Roman" w:cs="Times New Roman"/>
          <w:i/>
          <w:iCs/>
          <w:kern w:val="0"/>
          <w:sz w:val="22"/>
        </w:rPr>
        <w:t xml:space="preserve"> of corresponding author (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Font: Times New Roman, 11 </w:t>
      </w:r>
      <w:proofErr w:type="spellStart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pt</w:t>
      </w:r>
      <w:proofErr w:type="spellEnd"/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, Italics; Line space: 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12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pt; </w:t>
      </w:r>
      <w:r w:rsidR="00E96613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>Left</w:t>
      </w:r>
      <w:r w:rsidRPr="00F2586E">
        <w:rPr>
          <w:rFonts w:ascii="Times New Roman" w:eastAsia="SimSun" w:hAnsi="Times New Roman" w:cs="Times New Roman"/>
          <w:i/>
          <w:iCs/>
          <w:color w:val="000000"/>
          <w:kern w:val="0"/>
          <w:sz w:val="22"/>
        </w:rPr>
        <w:t xml:space="preserve"> alignment</w:t>
      </w:r>
      <w:r w:rsidRPr="00F2586E">
        <w:rPr>
          <w:rFonts w:ascii="Times New Roman" w:eastAsia="SimSun" w:hAnsi="Times New Roman" w:cs="Times New Roman" w:hint="eastAsia"/>
          <w:i/>
          <w:iCs/>
          <w:color w:val="000000"/>
          <w:kern w:val="0"/>
          <w:sz w:val="22"/>
        </w:rPr>
        <w:t>)</w:t>
      </w:r>
    </w:p>
    <w:p w14:paraId="25AC79B5" w14:textId="77777777" w:rsidR="00C35549" w:rsidRDefault="002D5ECB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b/>
          <w:sz w:val="24"/>
          <w:szCs w:val="24"/>
        </w:rPr>
      </w:pPr>
      <w:r w:rsidRPr="00F2586E">
        <w:rPr>
          <w:rFonts w:ascii="Times New Roman" w:eastAsia="SimSun" w:hAnsi="Times New Roman" w:cs="Times New Roman"/>
          <w:b/>
          <w:kern w:val="0"/>
          <w:sz w:val="24"/>
          <w:szCs w:val="24"/>
        </w:rPr>
        <w:t>Abstract</w:t>
      </w:r>
      <w:r w:rsidRPr="00F2586E">
        <w:rPr>
          <w:rFonts w:ascii="Times New Roman" w:eastAsia="SimSun" w:hAnsi="Times New Roman" w:cs="Times New Roman" w:hint="eastAsia"/>
          <w:b/>
          <w:kern w:val="0"/>
          <w:sz w:val="24"/>
          <w:szCs w:val="24"/>
        </w:rPr>
        <w:t>:</w:t>
      </w:r>
      <w:r>
        <w:rPr>
          <w:rFonts w:ascii="Times New Roman" w:eastAsia="SimSun" w:hAnsi="Times New Roman" w:cs="Times New Roman" w:hint="eastAsia"/>
          <w:b/>
          <w:kern w:val="0"/>
          <w:sz w:val="24"/>
          <w:szCs w:val="24"/>
        </w:rPr>
        <w:t xml:space="preserve"> </w:t>
      </w:r>
      <w:r w:rsidR="00FA7BF5">
        <w:rPr>
          <w:rFonts w:ascii="Times New Roman" w:eastAsia="SimSun" w:hAnsi="Times New Roman" w:cs="Times New Roman" w:hint="eastAsia"/>
          <w:kern w:val="0"/>
          <w:sz w:val="24"/>
          <w:szCs w:val="24"/>
        </w:rPr>
        <w:t>The whole abstract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should be within </w:t>
      </w:r>
      <w:r w:rsidR="009E575E" w:rsidRPr="00465258">
        <w:rPr>
          <w:rFonts w:ascii="Times New Roman" w:eastAsia="SimSun" w:hAnsi="Times New Roman" w:cs="Times New Roman"/>
          <w:b/>
          <w:i/>
          <w:kern w:val="0"/>
          <w:sz w:val="24"/>
          <w:szCs w:val="24"/>
        </w:rPr>
        <w:t>one</w:t>
      </w:r>
      <w:r w:rsidRPr="00465258">
        <w:rPr>
          <w:rFonts w:ascii="Times New Roman" w:eastAsia="SimSun" w:hAnsi="Times New Roman" w:cs="Times New Roman" w:hint="eastAsia"/>
          <w:b/>
          <w:i/>
          <w:kern w:val="0"/>
          <w:sz w:val="24"/>
          <w:szCs w:val="24"/>
        </w:rPr>
        <w:t xml:space="preserve"> page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(Font: Times New Roman, 12 </w:t>
      </w:r>
      <w:proofErr w:type="spellStart"/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 xml:space="preserve">; Line space: </w:t>
      </w:r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 xml:space="preserve">15 </w:t>
      </w:r>
      <w:proofErr w:type="spellStart"/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;</w:t>
      </w:r>
      <w:r w:rsidRPr="00F2586E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Justified on both sides</w:t>
      </w:r>
      <w:r w:rsidRPr="00F2586E">
        <w:rPr>
          <w:rFonts w:ascii="Times New Roman" w:eastAsia="SimSun" w:hAnsi="Times New Roman" w:cs="Times New Roman"/>
          <w:kern w:val="0"/>
          <w:sz w:val="24"/>
          <w:szCs w:val="24"/>
        </w:rPr>
        <w:t>).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 xml:space="preserve"> F</w:t>
      </w:r>
      <w:r w:rsidR="00FA7BF5" w:rsidRPr="00F2586E">
        <w:rPr>
          <w:rFonts w:ascii="Times New Roman" w:eastAsia="SimSun" w:hAnsi="Times New Roman" w:cs="Times New Roman"/>
          <w:kern w:val="0"/>
          <w:sz w:val="24"/>
          <w:szCs w:val="24"/>
        </w:rPr>
        <w:t>igures and tables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 xml:space="preserve"> are </w:t>
      </w:r>
      <w:r w:rsidR="00FA7BF5" w:rsidRPr="00FA7BF5">
        <w:rPr>
          <w:rFonts w:ascii="Times New Roman" w:eastAsia="SimSun" w:hAnsi="Times New Roman" w:cs="Times New Roman"/>
          <w:kern w:val="0"/>
          <w:sz w:val="24"/>
          <w:szCs w:val="24"/>
        </w:rPr>
        <w:t>optional</w:t>
      </w:r>
      <w:r w:rsidR="00FA7BF5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831D92" w:rsidRPr="00831D92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14:paraId="52AAE24B" w14:textId="77777777" w:rsidR="00D47878" w:rsidRDefault="00D47878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b/>
          <w:sz w:val="24"/>
          <w:szCs w:val="24"/>
        </w:rPr>
      </w:pPr>
    </w:p>
    <w:p w14:paraId="39D76142" w14:textId="57758637" w:rsidR="002D5ECB" w:rsidRDefault="00C35549" w:rsidP="00E96613">
      <w:pPr>
        <w:widowControl/>
        <w:shd w:val="clear" w:color="auto" w:fill="FFFFFF"/>
        <w:snapToGrid w:val="0"/>
        <w:spacing w:line="30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E96613">
        <w:rPr>
          <w:rFonts w:ascii="Times New Roman" w:hAnsi="Times New Roman" w:cs="Times New Roman"/>
          <w:b/>
          <w:sz w:val="24"/>
          <w:szCs w:val="24"/>
        </w:rPr>
        <w:t xml:space="preserve">he 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>abst</w:t>
      </w:r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racts </w:t>
      </w:r>
      <w:proofErr w:type="gramStart"/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should be </w:t>
      </w:r>
      <w:r w:rsidR="00956DA9">
        <w:rPr>
          <w:rFonts w:ascii="Times New Roman" w:hAnsi="Times New Roman" w:cs="Times New Roman" w:hint="eastAsia"/>
          <w:b/>
          <w:sz w:val="24"/>
          <w:szCs w:val="24"/>
        </w:rPr>
        <w:t>submitted</w:t>
      </w:r>
      <w:proofErr w:type="gramEnd"/>
      <w:r w:rsidR="00956DA9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E96613">
        <w:rPr>
          <w:rFonts w:ascii="Times New Roman" w:hAnsi="Times New Roman" w:cs="Times New Roman" w:hint="eastAsia"/>
          <w:b/>
          <w:sz w:val="24"/>
          <w:szCs w:val="24"/>
        </w:rPr>
        <w:t xml:space="preserve">in </w:t>
      </w:r>
      <w:r w:rsidR="00465258">
        <w:rPr>
          <w:rFonts w:ascii="Times New Roman" w:hAnsi="Times New Roman" w:cs="Times New Roman"/>
          <w:b/>
          <w:sz w:val="24"/>
          <w:szCs w:val="24"/>
        </w:rPr>
        <w:t>PDF</w:t>
      </w:r>
      <w:r w:rsidR="00831D92" w:rsidRPr="002D5ECB">
        <w:rPr>
          <w:rFonts w:ascii="Times New Roman" w:hAnsi="Times New Roman" w:cs="Times New Roman" w:hint="eastAsia"/>
          <w:b/>
          <w:sz w:val="24"/>
          <w:szCs w:val="24"/>
        </w:rPr>
        <w:t xml:space="preserve"> format</w:t>
      </w:r>
      <w:r w:rsidR="00831D92">
        <w:rPr>
          <w:rFonts w:ascii="Times New Roman" w:hAnsi="Times New Roman" w:cs="Times New Roman" w:hint="eastAsia"/>
          <w:sz w:val="24"/>
          <w:szCs w:val="24"/>
        </w:rPr>
        <w:t>.</w:t>
      </w:r>
    </w:p>
    <w:p w14:paraId="0511F593" w14:textId="77777777" w:rsidR="00524D1D" w:rsidRDefault="00524D1D" w:rsidP="00E96613">
      <w:pPr>
        <w:widowControl/>
        <w:shd w:val="clear" w:color="auto" w:fill="FFFFFF"/>
        <w:snapToGrid w:val="0"/>
        <w:spacing w:line="300" w:lineRule="exact"/>
        <w:rPr>
          <w:rFonts w:ascii="Times New Roman" w:eastAsia="SimSun" w:hAnsi="Times New Roman" w:cs="Times New Roman"/>
          <w:kern w:val="0"/>
          <w:sz w:val="24"/>
          <w:szCs w:val="24"/>
        </w:rPr>
      </w:pPr>
      <w:bookmarkStart w:id="0" w:name="_GoBack"/>
      <w:bookmarkEnd w:id="0"/>
    </w:p>
    <w:p w14:paraId="16BAFEF1" w14:textId="3FAF157F" w:rsidR="002D5ECB" w:rsidRPr="00F2586E" w:rsidRDefault="002D5ECB" w:rsidP="00E96613">
      <w:pPr>
        <w:widowControl/>
        <w:shd w:val="clear" w:color="auto" w:fill="FFFFFF"/>
        <w:snapToGrid w:val="0"/>
        <w:spacing w:line="300" w:lineRule="exact"/>
        <w:rPr>
          <w:rFonts w:ascii="Times New Roman" w:eastAsia="SimSun" w:hAnsi="Times New Roman" w:cs="Times New Roman"/>
          <w:b/>
          <w:kern w:val="0"/>
          <w:sz w:val="24"/>
          <w:szCs w:val="24"/>
        </w:rPr>
      </w:pPr>
      <w:r w:rsidRPr="00590DB7">
        <w:rPr>
          <w:rFonts w:ascii="Times New Roman" w:eastAsia="SimSun" w:hAnsi="Times New Roman" w:cs="Times New Roman"/>
          <w:b/>
          <w:kern w:val="0"/>
          <w:sz w:val="24"/>
          <w:szCs w:val="24"/>
        </w:rPr>
        <w:t xml:space="preserve">Key words: </w:t>
      </w:r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 xml:space="preserve">3 to 5 key words, </w:t>
      </w:r>
      <w:r w:rsidR="00E96613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separated by </w:t>
      </w:r>
      <w:r w:rsidR="00E96613">
        <w:rPr>
          <w:rFonts w:ascii="Times New Roman" w:eastAsia="SimSun" w:hAnsi="Times New Roman" w:cs="Times New Roman"/>
          <w:kern w:val="0"/>
          <w:sz w:val="24"/>
          <w:szCs w:val="24"/>
        </w:rPr>
        <w:t>commas</w:t>
      </w:r>
      <w:r w:rsidRPr="00590DB7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 xml:space="preserve">(Font: Times New Roman, 12 </w:t>
      </w:r>
      <w:proofErr w:type="spellStart"/>
      <w:r w:rsidRPr="00590DB7">
        <w:rPr>
          <w:rFonts w:ascii="Times New Roman" w:eastAsia="SimSun" w:hAnsi="Times New Roman" w:cs="Times New Roman"/>
          <w:kern w:val="0"/>
          <w:sz w:val="24"/>
          <w:szCs w:val="24"/>
        </w:rPr>
        <w:t>pt</w:t>
      </w:r>
      <w:proofErr w:type="spellEnd"/>
      <w:r w:rsidRPr="00590DB7">
        <w:rPr>
          <w:rFonts w:ascii="Times New Roman" w:eastAsia="SimSun" w:hAnsi="Times New Roman" w:cs="Times New Roman" w:hint="eastAsia"/>
          <w:kern w:val="0"/>
          <w:sz w:val="24"/>
          <w:szCs w:val="24"/>
        </w:rPr>
        <w:t>)</w:t>
      </w:r>
    </w:p>
    <w:p w14:paraId="1ED30E7D" w14:textId="77777777" w:rsidR="002D5ECB" w:rsidRPr="00F2586E" w:rsidRDefault="002D5ECB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SimSun" w:hAnsi="Times New Roman" w:cs="Times New Roman"/>
          <w:b/>
          <w:kern w:val="0"/>
          <w:sz w:val="24"/>
          <w:szCs w:val="24"/>
          <w:lang w:val="da-DK"/>
        </w:rPr>
      </w:pPr>
    </w:p>
    <w:p w14:paraId="21DF87F6" w14:textId="77777777" w:rsidR="002D5ECB" w:rsidRPr="00F2586E" w:rsidRDefault="002D5ECB" w:rsidP="00E96613">
      <w:pPr>
        <w:widowControl/>
        <w:tabs>
          <w:tab w:val="left" w:pos="426"/>
        </w:tabs>
        <w:snapToGrid w:val="0"/>
        <w:spacing w:line="300" w:lineRule="exact"/>
        <w:jc w:val="left"/>
        <w:rPr>
          <w:rFonts w:ascii="Times New Roman" w:eastAsia="SimSun" w:hAnsi="Times New Roman" w:cs="Times New Roman"/>
          <w:kern w:val="0"/>
          <w:sz w:val="24"/>
          <w:szCs w:val="24"/>
          <w:lang w:val="da-DK"/>
        </w:rPr>
      </w:pPr>
      <w:r w:rsidRPr="00F2586E">
        <w:rPr>
          <w:rFonts w:ascii="Times New Roman" w:eastAsia="SimSun" w:hAnsi="Times New Roman" w:cs="Times New Roman"/>
          <w:b/>
          <w:kern w:val="0"/>
          <w:sz w:val="24"/>
          <w:szCs w:val="24"/>
          <w:lang w:val="da-DK" w:eastAsia="da-DK"/>
        </w:rPr>
        <w:t>References</w:t>
      </w:r>
    </w:p>
    <w:p w14:paraId="176FA4D6" w14:textId="77777777" w:rsidR="002D5ECB" w:rsidRPr="00F2586E" w:rsidRDefault="002D5ECB" w:rsidP="00E96613">
      <w:pPr>
        <w:widowControl/>
        <w:snapToGrid w:val="0"/>
        <w:spacing w:line="300" w:lineRule="exact"/>
        <w:ind w:left="360" w:hangingChars="150" w:hanging="360"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 xml:space="preserve">[1] A.B. Wang, C. Li, D. Zhang </w:t>
      </w:r>
      <w:r w:rsidRPr="00F2586E">
        <w:rPr>
          <w:rFonts w:ascii="Times New Roman" w:eastAsia="SimSun" w:hAnsi="Times New Roman" w:cs="Times New Roman"/>
          <w:i/>
          <w:kern w:val="0"/>
          <w:sz w:val="24"/>
          <w:szCs w:val="21"/>
          <w:lang w:val="fr-FR" w:eastAsia="da-DK"/>
        </w:rPr>
        <w:t>et al.</w:t>
      </w:r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 xml:space="preserve">, </w:t>
      </w:r>
      <w:proofErr w:type="spellStart"/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>Electrochem</w:t>
      </w:r>
      <w:proofErr w:type="spellEnd"/>
      <w:r w:rsidRPr="00F2586E">
        <w:rPr>
          <w:rFonts w:ascii="Times New Roman" w:eastAsia="SimSun" w:hAnsi="Times New Roman" w:cs="Times New Roman"/>
          <w:kern w:val="0"/>
          <w:sz w:val="24"/>
          <w:szCs w:val="21"/>
          <w:lang w:val="fr-FR" w:eastAsia="da-DK"/>
        </w:rPr>
        <w:t>. Commun., 10 (2010) 546.</w:t>
      </w:r>
    </w:p>
    <w:p w14:paraId="31136F9F" w14:textId="77777777" w:rsidR="000E1A65" w:rsidRPr="000E1A65" w:rsidRDefault="000E1A65" w:rsidP="00E96613">
      <w:pPr>
        <w:spacing w:line="300" w:lineRule="exact"/>
        <w:rPr>
          <w:rFonts w:ascii="Times New Roman" w:hAnsi="Times New Roman" w:cs="Times New Roman"/>
          <w:color w:val="000000"/>
        </w:rPr>
      </w:pPr>
    </w:p>
    <w:sectPr w:rsidR="000E1A65" w:rsidRPr="000E1A65" w:rsidSect="003A7BC8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486E4" w14:textId="77777777" w:rsidR="00FB6F59" w:rsidRDefault="00FB6F59" w:rsidP="000E1A65">
      <w:pPr>
        <w:ind w:firstLine="480"/>
      </w:pPr>
      <w:r>
        <w:separator/>
      </w:r>
    </w:p>
  </w:endnote>
  <w:endnote w:type="continuationSeparator" w:id="0">
    <w:p w14:paraId="1C393E1B" w14:textId="77777777" w:rsidR="00FB6F59" w:rsidRDefault="00FB6F59" w:rsidP="000E1A65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66B7A" w14:textId="77777777" w:rsidR="00FB6F59" w:rsidRDefault="00FB6F59" w:rsidP="000E1A65">
      <w:pPr>
        <w:ind w:firstLine="480"/>
      </w:pPr>
      <w:r>
        <w:separator/>
      </w:r>
    </w:p>
  </w:footnote>
  <w:footnote w:type="continuationSeparator" w:id="0">
    <w:p w14:paraId="75BC26D9" w14:textId="77777777" w:rsidR="00FB6F59" w:rsidRDefault="00FB6F59" w:rsidP="000E1A65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F1705" w14:textId="159F1282" w:rsidR="00E96613" w:rsidRDefault="00E96613">
    <w:pPr>
      <w:pStyle w:val="Header"/>
    </w:pPr>
    <w:r w:rsidRPr="00E96613">
      <w:rPr>
        <w:rFonts w:ascii="Times New Roman" w:hAnsi="Times New Roman" w:cs="Times New Roman"/>
        <w:b/>
      </w:rPr>
      <w:ptab w:relativeTo="margin" w:alignment="center" w:leader="none"/>
    </w:r>
    <w:r w:rsidR="00465258">
      <w:rPr>
        <w:rFonts w:ascii="Times New Roman" w:hAnsi="Times New Roman" w:cs="Times New Roman"/>
        <w:b/>
      </w:rPr>
      <w:t>EECAT2020</w:t>
    </w:r>
    <w:r w:rsidRPr="00E96613">
      <w:rPr>
        <w:rFonts w:ascii="Times New Roman" w:hAnsi="Times New Roman" w:cs="Times New Roman"/>
        <w:b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0B10"/>
    <w:multiLevelType w:val="hybridMultilevel"/>
    <w:tmpl w:val="11402014"/>
    <w:lvl w:ilvl="0" w:tplc="F0B882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EE4B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D051D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2AB5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205A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C3D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EC5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A0EA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F4CD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51486"/>
    <w:multiLevelType w:val="hybridMultilevel"/>
    <w:tmpl w:val="1A5220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720902"/>
    <w:multiLevelType w:val="hybridMultilevel"/>
    <w:tmpl w:val="A7167090"/>
    <w:lvl w:ilvl="0" w:tplc="DF7C2F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46D38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4674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0A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38675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AE4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6257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6494F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9C8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34EE2"/>
    <w:multiLevelType w:val="hybridMultilevel"/>
    <w:tmpl w:val="19FAFEE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F7F0838"/>
    <w:multiLevelType w:val="hybridMultilevel"/>
    <w:tmpl w:val="28640316"/>
    <w:lvl w:ilvl="0" w:tplc="63447F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D555BC4"/>
    <w:multiLevelType w:val="hybridMultilevel"/>
    <w:tmpl w:val="762027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YyNLK0MDc0MDdU0lEKTi0uzszPAykwqgUAdQ034ywAAAA="/>
  </w:docVars>
  <w:rsids>
    <w:rsidRoot w:val="000E1A65"/>
    <w:rsid w:val="000E1A65"/>
    <w:rsid w:val="00160E9B"/>
    <w:rsid w:val="00162639"/>
    <w:rsid w:val="001B217D"/>
    <w:rsid w:val="00202BEA"/>
    <w:rsid w:val="00257583"/>
    <w:rsid w:val="00264E79"/>
    <w:rsid w:val="0026761E"/>
    <w:rsid w:val="00271862"/>
    <w:rsid w:val="002879F0"/>
    <w:rsid w:val="002D5ECB"/>
    <w:rsid w:val="002F0538"/>
    <w:rsid w:val="00370E37"/>
    <w:rsid w:val="003A7BC8"/>
    <w:rsid w:val="003D1CA5"/>
    <w:rsid w:val="003D2028"/>
    <w:rsid w:val="00465258"/>
    <w:rsid w:val="00524D1D"/>
    <w:rsid w:val="0055063A"/>
    <w:rsid w:val="00554AEE"/>
    <w:rsid w:val="005B6233"/>
    <w:rsid w:val="005C1D20"/>
    <w:rsid w:val="005E37A2"/>
    <w:rsid w:val="005E4987"/>
    <w:rsid w:val="00603AEA"/>
    <w:rsid w:val="0063755D"/>
    <w:rsid w:val="006E33EF"/>
    <w:rsid w:val="006F6F0E"/>
    <w:rsid w:val="00716FE8"/>
    <w:rsid w:val="007A62A7"/>
    <w:rsid w:val="007D42E3"/>
    <w:rsid w:val="007D4976"/>
    <w:rsid w:val="007F06C8"/>
    <w:rsid w:val="00813F0F"/>
    <w:rsid w:val="00831D92"/>
    <w:rsid w:val="00892A1D"/>
    <w:rsid w:val="008B7F6D"/>
    <w:rsid w:val="008D300B"/>
    <w:rsid w:val="009517E0"/>
    <w:rsid w:val="00956DA9"/>
    <w:rsid w:val="009B556A"/>
    <w:rsid w:val="009D5532"/>
    <w:rsid w:val="009E575E"/>
    <w:rsid w:val="00A608E7"/>
    <w:rsid w:val="00A62DAE"/>
    <w:rsid w:val="00AE7BC4"/>
    <w:rsid w:val="00B268DF"/>
    <w:rsid w:val="00B423F2"/>
    <w:rsid w:val="00BF1C04"/>
    <w:rsid w:val="00BF4F9A"/>
    <w:rsid w:val="00C35549"/>
    <w:rsid w:val="00C84669"/>
    <w:rsid w:val="00CE16D3"/>
    <w:rsid w:val="00CE29E5"/>
    <w:rsid w:val="00D20A09"/>
    <w:rsid w:val="00D47878"/>
    <w:rsid w:val="00D70867"/>
    <w:rsid w:val="00E909E1"/>
    <w:rsid w:val="00E96613"/>
    <w:rsid w:val="00E96884"/>
    <w:rsid w:val="00EB33DD"/>
    <w:rsid w:val="00EF4429"/>
    <w:rsid w:val="00EF5D71"/>
    <w:rsid w:val="00F534C4"/>
    <w:rsid w:val="00F60D69"/>
    <w:rsid w:val="00FA7BF5"/>
    <w:rsid w:val="00FB6F59"/>
    <w:rsid w:val="00FE50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BC52E"/>
  <w15:docId w15:val="{D4FA7FE7-9E97-433D-92BC-83F9F4AB5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BC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1A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1A6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1A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1A6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A6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A65"/>
    <w:rPr>
      <w:sz w:val="18"/>
      <w:szCs w:val="18"/>
    </w:rPr>
  </w:style>
  <w:style w:type="character" w:customStyle="1" w:styleId="apple-converted-space">
    <w:name w:val="apple-converted-space"/>
    <w:basedOn w:val="DefaultParagraphFont"/>
    <w:rsid w:val="000E1A65"/>
  </w:style>
  <w:style w:type="character" w:styleId="Hyperlink">
    <w:name w:val="Hyperlink"/>
    <w:basedOn w:val="DefaultParagraphFont"/>
    <w:uiPriority w:val="99"/>
    <w:unhideWhenUsed/>
    <w:rsid w:val="000E1A6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E1A65"/>
    <w:rPr>
      <w:b/>
      <w:bCs/>
    </w:rPr>
  </w:style>
  <w:style w:type="paragraph" w:styleId="NormalWeb">
    <w:name w:val="Normal (Web)"/>
    <w:basedOn w:val="Normal"/>
    <w:uiPriority w:val="99"/>
    <w:unhideWhenUsed/>
    <w:rsid w:val="000E1A65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styleId="TableGrid">
    <w:name w:val="Table Grid"/>
    <w:basedOn w:val="TableNormal"/>
    <w:uiPriority w:val="59"/>
    <w:rsid w:val="000E1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761E"/>
    <w:pPr>
      <w:ind w:firstLineChars="200" w:firstLine="420"/>
    </w:pPr>
  </w:style>
  <w:style w:type="paragraph" w:styleId="NoSpacing">
    <w:name w:val="No Spacing"/>
    <w:uiPriority w:val="1"/>
    <w:qFormat/>
    <w:rsid w:val="00813F0F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047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40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45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85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55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3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271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6394A-DC86-43D1-9118-62215A269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fan@tju.edu.cn</dc:creator>
  <cp:lastModifiedBy>Kong Dan</cp:lastModifiedBy>
  <cp:revision>10</cp:revision>
  <cp:lastPrinted>2016-02-03T12:24:00Z</cp:lastPrinted>
  <dcterms:created xsi:type="dcterms:W3CDTF">2019-10-30T11:31:00Z</dcterms:created>
  <dcterms:modified xsi:type="dcterms:W3CDTF">2019-10-31T09:14:00Z</dcterms:modified>
</cp:coreProperties>
</file>